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8"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4"/>
    <w:bookmarkStart w:id="85"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Homework problems will generally involve more substantial mathematical or computational work than the quiz problems.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6"/>
    <w:bookmarkStart w:id="87"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7"/>
    <w:bookmarkEnd w:id="88"/>
    <w:bookmarkStart w:id="89"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2-03T00:33:30Z</dcterms:created>
  <dcterms:modified xsi:type="dcterms:W3CDTF">2025-02-03T00:3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